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0" w:name="_GoBack"/>
      <w:bookmarkEnd w:id="0"/>
      <w:r>
        <w:rPr>
          <w:rFonts w:hint="eastAsia"/>
        </w:rPr>
        <w:t xml:space="preserve">  </w:t>
      </w:r>
    </w:p>
    <w:p>
      <w:r>
        <w:t>How did you become interested in this field? Establish that you have had a long-term interest in the field and that you have taken positive steps in pursuing your interest. Give the committee members a sense of your particular talents and abilities and their relevance to your academic interests.</w:t>
      </w:r>
    </w:p>
    <w:p>
      <w:pPr>
        <w:rPr>
          <w:rFonts w:hint="eastAsia"/>
        </w:rPr>
      </w:pPr>
      <w:r>
        <w:rPr>
          <w:rFonts w:hint="eastAsia"/>
          <w:color w:val="FF0000"/>
        </w:rPr>
        <w:t>Part1：以兴趣开头，</w:t>
      </w:r>
      <w:r>
        <w:rPr>
          <w:rFonts w:hint="eastAsia"/>
        </w:rPr>
        <w:t>说明你对</w:t>
      </w:r>
      <w:r>
        <w:rPr>
          <w:rFonts w:hint="eastAsia"/>
          <w:color w:val="FF0000"/>
        </w:rPr>
        <w:t>申请专业</w:t>
      </w:r>
      <w:r>
        <w:rPr>
          <w:rFonts w:hint="eastAsia"/>
        </w:rPr>
        <w:t>的兴趣(有能打动人的事例最好)。你对自己申请的分支的评价和认识，谈谈你对这个专业的现实意义的理解以及对未来发展的预测。</w:t>
      </w:r>
    </w:p>
    <w:p>
      <w:pPr>
        <w:rPr>
          <w:rFonts w:hint="eastAsia"/>
        </w:rPr>
      </w:pPr>
    </w:p>
    <w:p>
      <w:pPr>
        <w:rPr>
          <w:rFonts w:hint="eastAsia"/>
          <w:lang w:val="en-US" w:eastAsia="zh-CN"/>
        </w:rPr>
      </w:pPr>
      <w:r>
        <w:rPr>
          <w:rFonts w:hint="eastAsia"/>
          <w:lang w:val="en-US" w:eastAsia="zh-CN"/>
        </w:rPr>
        <w:t>我对商业分析感兴趣是因为我对把大数据分析用在商业上很感兴趣。以前如果一个公司想做广告， 只能在电视上或者某个网页上做。这样虽然能看到广告的人很多，但是只有一小部分人会对广告中的产品感兴趣。现在有了商业分析，广告平台像youtube，ins，抖音可以根据用户平时喜欢看的东西来推送广告，这样可以保证大部分看到广告的人会对广告中的产品感兴趣，减少了广告费，增加了广告的效率。我觉得这个东西很酷。</w:t>
      </w:r>
    </w:p>
    <w:p>
      <w:pPr>
        <w:rPr>
          <w:rFonts w:hint="default"/>
          <w:lang w:val="en-US" w:eastAsia="zh-CN"/>
        </w:rPr>
      </w:pPr>
      <w:r>
        <w:rPr>
          <w:rFonts w:hint="eastAsia"/>
          <w:lang w:val="en-US" w:eastAsia="zh-CN"/>
        </w:rPr>
        <w:t>我认为这个专业的前景非常好，因为越来越多的公司会需要数据分析和商业的结合的能力来做很重要的决定。比如盒马鲜生在选建店的地址时，会根据他们从淘宝，支付宝，滴滴等软件中收集到的数据来判断附近3公里内住户的消费能力和消费习惯。我觉得会有越来越多的小公司开始意识到数据分析对商业的作用。比如饭店可以分析不同时间段客人们的订单来制定套餐。</w:t>
      </w:r>
    </w:p>
    <w:p/>
    <w:p/>
    <w:p/>
    <w:p/>
    <w:p/>
    <w:p>
      <w:r>
        <w:t>What experiences have contributed toward your preparation for further study in this field? Demonstrate your interest by providing examples of research experiences, internships, work experience, community service, publications, or life experiences. Briefly describe what you did in each experience. Also, make sure to articulate what you have learned about the field and how those lessons stimulated you to pursue an advanced degree.</w:t>
      </w:r>
    </w:p>
    <w:p/>
    <w:p>
      <w:r>
        <w:rPr>
          <w:rFonts w:hint="eastAsia"/>
          <w:color w:val="FF0000"/>
        </w:rPr>
        <w:t>Part 2:</w:t>
      </w:r>
      <w:r>
        <w:rPr>
          <w:rFonts w:hint="eastAsia"/>
        </w:rPr>
        <w:t xml:space="preserve"> </w:t>
      </w:r>
      <w:r>
        <w:rPr>
          <w:rFonts w:hint="eastAsia"/>
          <w:color w:val="FF0000"/>
        </w:rPr>
        <w:t xml:space="preserve">research experience/work experiences前的过渡: </w:t>
      </w:r>
      <w:r>
        <w:rPr>
          <w:color w:val="FF0000"/>
        </w:rPr>
        <w:t>Academic</w:t>
      </w:r>
      <w:r>
        <w:rPr>
          <w:rFonts w:hint="eastAsia"/>
          <w:color w:val="FF0000"/>
        </w:rPr>
        <w:t xml:space="preserve"> preparation</w:t>
      </w:r>
    </w:p>
    <w:p>
      <w:r>
        <w:rPr>
          <w:rFonts w:hint="eastAsia"/>
        </w:rPr>
        <w:t>谈谈你大学里的课程或者实践为申请</w:t>
      </w:r>
      <w:r>
        <w:t>项目</w:t>
      </w:r>
      <w:r>
        <w:rPr>
          <w:rFonts w:hint="eastAsia"/>
        </w:rPr>
        <w:t>做的准备: 在大学阶段学习中，哪些专业核心课程最让你感兴趣？你是如何通过学习让自己掌握这些课程的专业知识和技能的？你又是怎样应用这些专业知识和技能的？</w:t>
      </w:r>
    </w:p>
    <w:p>
      <w:pPr>
        <w:rPr>
          <w:rFonts w:hint="eastAsia"/>
        </w:rPr>
      </w:pPr>
      <w:r>
        <w:rPr>
          <w:rFonts w:hint="eastAsia"/>
        </w:rPr>
        <w:t>你是否学习过国外的相关专业课教材或者公开课？你有什么特殊收获？</w:t>
      </w:r>
    </w:p>
    <w:p>
      <w:pPr>
        <w:rPr>
          <w:rFonts w:hint="eastAsia"/>
        </w:rPr>
      </w:pPr>
    </w:p>
    <w:p>
      <w:pPr>
        <w:rPr>
          <w:rFonts w:hint="default" w:eastAsiaTheme="minorEastAsia"/>
          <w:lang w:val="en-US" w:eastAsia="zh-CN"/>
        </w:rPr>
      </w:pPr>
    </w:p>
    <w:p/>
    <w:p/>
    <w:p/>
    <w:p/>
    <w:p/>
    <w:p/>
    <w:p>
      <w:r>
        <w:rPr>
          <w:rFonts w:hint="eastAsia"/>
          <w:color w:val="FF0000"/>
        </w:rPr>
        <w:t xml:space="preserve">Part3：Research Experiences/work </w:t>
      </w:r>
      <w:r>
        <w:rPr>
          <w:color w:val="FF0000"/>
        </w:rPr>
        <w:t>experiences</w:t>
      </w:r>
      <w:r>
        <w:rPr>
          <w:rFonts w:hint="eastAsia"/>
          <w:color w:val="FF0000"/>
        </w:rPr>
        <w:t>（核心部分）</w:t>
      </w:r>
      <w:r>
        <w:rPr>
          <w:rFonts w:hint="eastAsia"/>
          <w:b/>
          <w:color w:val="FF0000"/>
          <w:highlight w:val="yellow"/>
        </w:rPr>
        <w:t>(这一部分，如果项目采集表和实习采集表中填的比较详细了，可以不填写)</w:t>
      </w:r>
      <w:r>
        <w:rPr>
          <w:rFonts w:hint="eastAsia"/>
        </w:rPr>
        <w:t>针对核心项目进行回答(不用每个项目都回答下面全部问题，这些问题主要是引导咱们去想怎么去展开描述你的一项研究经历)</w:t>
      </w:r>
    </w:p>
    <w:p>
      <w:pPr>
        <w:pStyle w:val="8"/>
        <w:numPr>
          <w:ilvl w:val="0"/>
          <w:numId w:val="1"/>
        </w:numPr>
        <w:ind w:firstLineChars="0"/>
      </w:pPr>
      <w:r>
        <w:rPr>
          <w:rFonts w:hint="eastAsia"/>
        </w:rPr>
        <w:t>你参与这个项目的目的是什么？跟你之前的学习和研究经历是否有联系？有什么联系？</w:t>
      </w:r>
    </w:p>
    <w:p>
      <w:pPr>
        <w:pStyle w:val="8"/>
        <w:numPr>
          <w:ilvl w:val="0"/>
          <w:numId w:val="1"/>
        </w:numPr>
        <w:ind w:firstLineChars="0"/>
      </w:pPr>
      <w:r>
        <w:rPr>
          <w:rFonts w:hint="eastAsia"/>
        </w:rPr>
        <w:t>这个项目的研究背景是什么？国内外研究进展如何？这个项目想要解决的问题是什么？这个项目对当前这个领域有什么现实意义？是否能产品化？</w:t>
      </w:r>
    </w:p>
    <w:p>
      <w:pPr>
        <w:pStyle w:val="8"/>
        <w:numPr>
          <w:ilvl w:val="0"/>
          <w:numId w:val="1"/>
        </w:numPr>
        <w:ind w:firstLineChars="0"/>
      </w:pPr>
      <w:r>
        <w:rPr>
          <w:rFonts w:hint="eastAsia"/>
        </w:rPr>
        <w:t>这个项目的开展思路是什么？有何创新之处？</w:t>
      </w:r>
    </w:p>
    <w:p>
      <w:pPr>
        <w:pStyle w:val="8"/>
        <w:numPr>
          <w:ilvl w:val="0"/>
          <w:numId w:val="1"/>
        </w:numPr>
        <w:ind w:firstLineChars="0"/>
      </w:pPr>
      <w:r>
        <w:rPr>
          <w:rFonts w:hint="eastAsia"/>
        </w:rPr>
        <w:t>你参与了这个项目的哪些部分？具体完成了哪些工作？用到了哪些专业研究/实验方法？</w:t>
      </w:r>
    </w:p>
    <w:p>
      <w:pPr>
        <w:pStyle w:val="8"/>
        <w:numPr>
          <w:ilvl w:val="0"/>
          <w:numId w:val="1"/>
        </w:numPr>
        <w:ind w:firstLineChars="0"/>
      </w:pPr>
      <w:r>
        <w:rPr>
          <w:rFonts w:hint="eastAsia"/>
        </w:rPr>
        <w:t>项目中你遇到了哪些困难，你是如何思考和解决的（可以是研究思路上的瓶颈，也可以是专业知识和实验技术方面的更新改进）？也可以谈谈项目中其他人碰到的困难以及他们的解决方案。</w:t>
      </w:r>
    </w:p>
    <w:p>
      <w:pPr>
        <w:pStyle w:val="8"/>
        <w:numPr>
          <w:ilvl w:val="0"/>
          <w:numId w:val="1"/>
        </w:numPr>
        <w:ind w:firstLineChars="0"/>
      </w:pPr>
      <w:r>
        <w:rPr>
          <w:rFonts w:hint="eastAsia"/>
        </w:rPr>
        <w:t>这个项目取得了什么结果（阶段性成果也OK）？如果是正面结果，请阐述应用意义何在；如果是负面结果，请阐述值得改进的地方。如果是延续性项目，你们的下一步研究计划是什么？</w:t>
      </w:r>
    </w:p>
    <w:p>
      <w:pPr>
        <w:pStyle w:val="8"/>
        <w:numPr>
          <w:ilvl w:val="0"/>
          <w:numId w:val="1"/>
        </w:numPr>
        <w:ind w:firstLineChars="0"/>
      </w:pPr>
      <w:r>
        <w:rPr>
          <w:rFonts w:hint="eastAsia"/>
        </w:rPr>
        <w:t>通过这个项目，你个人有什么收获和思考？比如，哪些专业知识和研究能力得到提高？是否有总结出自己的一套研究思路？</w:t>
      </w:r>
    </w:p>
    <w:p/>
    <w:p/>
    <w:p>
      <w:r>
        <w:t xml:space="preserve">What are your </w:t>
      </w:r>
      <w:r>
        <w:rPr>
          <w:rFonts w:hint="eastAsia"/>
        </w:rPr>
        <w:t>career goals</w:t>
      </w:r>
      <w:r>
        <w:t xml:space="preserve">? </w:t>
      </w:r>
    </w:p>
    <w:p/>
    <w:p>
      <w:pPr>
        <w:rPr>
          <w:color w:val="FF0000"/>
        </w:rPr>
      </w:pPr>
      <w:r>
        <w:rPr>
          <w:rFonts w:hint="eastAsia"/>
          <w:color w:val="FF0000"/>
        </w:rPr>
        <w:t>Part4：粗略的写一下你的职业目标，短期的（毕业5年内）；长期的(</w:t>
      </w:r>
      <w:r>
        <w:rPr>
          <w:color w:val="FF0000"/>
        </w:rPr>
        <w:t>5-10</w:t>
      </w:r>
      <w:r>
        <w:rPr>
          <w:rFonts w:hint="eastAsia"/>
          <w:color w:val="FF0000"/>
        </w:rPr>
        <w:t>年</w:t>
      </w:r>
      <w:r>
        <w:rPr>
          <w:color w:val="FF0000"/>
        </w:rPr>
        <w:t>的</w:t>
      </w:r>
      <w:r>
        <w:rPr>
          <w:rFonts w:hint="eastAsia"/>
          <w:color w:val="FF0000"/>
        </w:rPr>
        <w:t>)</w:t>
      </w:r>
    </w:p>
    <w:p/>
    <w:p/>
    <w:p>
      <w:r>
        <w:t>How are you a "match" for the program to which you are applying? Explain what attracts you most to the institution/program to which you are applying. Align your research interests with those of one or more of the affiliated professors. The better the "match" with the program/professors, the better the chance that you will be admitted.</w:t>
      </w:r>
      <w:r>
        <w:rPr>
          <w:rFonts w:hint="eastAsia"/>
        </w:rPr>
        <w:t xml:space="preserve"> </w:t>
      </w:r>
    </w:p>
    <w:p>
      <w:r>
        <w:rPr>
          <w:rFonts w:hint="eastAsia"/>
          <w:color w:val="FF0000"/>
        </w:rPr>
        <w:t>这个部分咱们放到最后来写</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5927E2"/>
    <w:multiLevelType w:val="multilevel"/>
    <w:tmpl w:val="635927E2"/>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tTA0NrCwNAABJR2l4NTi4sz8PJACo1oA3FnndSwAAAA="/>
  </w:docVars>
  <w:rsids>
    <w:rsidRoot w:val="0067061F"/>
    <w:rsid w:val="00071339"/>
    <w:rsid w:val="000A01F7"/>
    <w:rsid w:val="000A4FFA"/>
    <w:rsid w:val="000A52D4"/>
    <w:rsid w:val="000E7995"/>
    <w:rsid w:val="0015171C"/>
    <w:rsid w:val="00225216"/>
    <w:rsid w:val="002A092A"/>
    <w:rsid w:val="00302A9B"/>
    <w:rsid w:val="00350ED0"/>
    <w:rsid w:val="003F4A41"/>
    <w:rsid w:val="004C0238"/>
    <w:rsid w:val="00561D5A"/>
    <w:rsid w:val="005A5A67"/>
    <w:rsid w:val="005A66EF"/>
    <w:rsid w:val="005B43E1"/>
    <w:rsid w:val="005F6DA5"/>
    <w:rsid w:val="00655641"/>
    <w:rsid w:val="0067061F"/>
    <w:rsid w:val="00685FB7"/>
    <w:rsid w:val="006D2BFE"/>
    <w:rsid w:val="007450DB"/>
    <w:rsid w:val="008B4FA2"/>
    <w:rsid w:val="008D7024"/>
    <w:rsid w:val="008F407E"/>
    <w:rsid w:val="0096535B"/>
    <w:rsid w:val="009A737D"/>
    <w:rsid w:val="00A3592B"/>
    <w:rsid w:val="00A72D6C"/>
    <w:rsid w:val="00B15FBD"/>
    <w:rsid w:val="00B608FD"/>
    <w:rsid w:val="00B6580C"/>
    <w:rsid w:val="00C40E78"/>
    <w:rsid w:val="00C57BD2"/>
    <w:rsid w:val="00CC63CD"/>
    <w:rsid w:val="00CC690B"/>
    <w:rsid w:val="00CE1E54"/>
    <w:rsid w:val="00CE6384"/>
    <w:rsid w:val="00D12223"/>
    <w:rsid w:val="00D12973"/>
    <w:rsid w:val="00D540E3"/>
    <w:rsid w:val="00D65BEA"/>
    <w:rsid w:val="00E15A24"/>
    <w:rsid w:val="00ED2DC8"/>
    <w:rsid w:val="00F30CE5"/>
    <w:rsid w:val="00F61B53"/>
    <w:rsid w:val="00F71503"/>
    <w:rsid w:val="00FC3785"/>
    <w:rsid w:val="00FF510D"/>
    <w:rsid w:val="00FF568D"/>
    <w:rsid w:val="60CB3DFC"/>
    <w:rsid w:val="7B043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Char"/>
    <w:basedOn w:val="5"/>
    <w:link w:val="3"/>
    <w:qFormat/>
    <w:uiPriority w:val="99"/>
    <w:rPr>
      <w:sz w:val="18"/>
      <w:szCs w:val="18"/>
    </w:rPr>
  </w:style>
  <w:style w:type="character" w:customStyle="1" w:styleId="7">
    <w:name w:val="页脚 Char"/>
    <w:basedOn w:val="5"/>
    <w:link w:val="2"/>
    <w:qFormat/>
    <w:uiPriority w:val="99"/>
    <w:rPr>
      <w:sz w:val="18"/>
      <w:szCs w:val="18"/>
    </w:rPr>
  </w:style>
  <w:style w:type="paragraph" w:styleId="8">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CC92A09-A0AB-437B-BE36-EBC01200F134}">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2</Pages>
  <Words>295</Words>
  <Characters>1682</Characters>
  <Lines>14</Lines>
  <Paragraphs>3</Paragraphs>
  <TotalTime>137</TotalTime>
  <ScaleCrop>false</ScaleCrop>
  <LinksUpToDate>false</LinksUpToDate>
  <CharactersWithSpaces>1974</CharactersWithSpaces>
  <Application>WPS Office_11.1.0.91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3T02:26:00Z</dcterms:created>
  <dc:creator>86185</dc:creator>
  <cp:lastModifiedBy>86185</cp:lastModifiedBy>
  <dcterms:modified xsi:type="dcterms:W3CDTF">2019-11-09T04:46: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75</vt:lpwstr>
  </property>
</Properties>
</file>